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p>
    <w:bookmarkStart w:id="20" w:name="X444f47cb8f875649cfbc25f6776b0f929273e0a"/>
    <w:p>
      <w:pPr>
        <w:pStyle w:val="Heading1"/>
      </w:pPr>
      <w:r>
        <w:t xml:space="preserve">Cover Letter for Marine Engineer Position in United Kingdom London</w:t>
      </w:r>
    </w:p>
    <w:p>
      <w:pPr>
        <w:pStyle w:val="FirstParagraph"/>
      </w:pPr>
      <w:r>
        <w:t xml:space="preserve">Dear [Hiring Manager's Name],</w:t>
      </w:r>
    </w:p>
    <w:p>
      <w:pPr>
        <w:pStyle w:val="BodyText"/>
      </w:pPr>
      <w:r>
        <w:t xml:space="preserve">I am writing to express my enthusiastic interest in the Marine Engineer position at [Company Name] in the United Kingdom London. As a highly qualified and dedicated marine engineer with over [X years] of experience in designing, maintaining, and optimizing maritime systems, I am eager to contribute my expertise to a dynamic organization that values innovation, safety, and excellence. The unique challenges of the United Kingdom London maritime sector—its bustling ports, cutting-edge technology integration, and commitment to sustainability—align perfectly with my professional aspirations. I am confident that my technical skills, leadership abilities, and passion for marine engineering make me an ideal candidate for this role.</w:t>
      </w:r>
    </w:p>
    <w:p>
      <w:pPr>
        <w:pStyle w:val="BodyText"/>
      </w:pPr>
      <w:r>
        <w:t xml:space="preserve">My career as a Marine Engineer has been defined by a relentless pursuit of precision and problem-solving in complex environments. Throughout my tenure at [Previous Company/Organization], I have specialized in the maintenance and operation of propulsion systems, power generation units, and shipboard machinery, ensuring compliance with international maritime standards such as SOLAS (International Convention for the Safety of Life at Sea) and ISO certifications. For instance, I led a team to retrofit an aging cargo vessel with energy-efficient propulsion technology, reducing fuel consumption by 25% while meeting the stringent emissions regulations set by the United Kingdom Maritime and Coastguard Agency (MCA). This project not only enhanced operational efficiency but also underscored my ability to balance technical innovation with regulatory compliance—a critical requirement for any Marine Engineer in the UK market.</w:t>
      </w:r>
    </w:p>
    <w:p>
      <w:pPr>
        <w:pStyle w:val="BodyText"/>
      </w:pPr>
      <w:r>
        <w:t xml:space="preserve">What sets me apart is my hands-on experience working on a diverse range of vessels, including offshore supply ships, cruise liners, and fishing boats. My time spent navigating the intricate systems of these vessels has honed my ability to troubleshoot mechanical failures under pressure and adapt to the ever-evolving demands of marine engineering. In London, where the maritime industry thrives on its global connectivity and technological advancements, I am particularly drawn to opportunities that involve integrating digital solutions such as predictive maintenance systems or smart vessel monitoring technologies. The UK’s focus on decarbonization and green shipping aligns with my personal commitment to sustainable practices, which I have actively pursued through certifications in energy management and environmental compliance.</w:t>
      </w:r>
    </w:p>
    <w:p>
      <w:pPr>
        <w:pStyle w:val="BodyText"/>
      </w:pPr>
      <w:r>
        <w:t xml:space="preserve">One of the most compelling aspects of the United Kingdom London maritime sector is its strategic importance as a global hub for trade, tourism, and offshore energy. As a Marine Engineer in this region, I understand the critical role that reliable vessel operations play in supporting industries ranging from freight logistics to renewable energy projects. For example, London’s expanding offshore wind farms require specialized marine engineering expertise to maintain and service floating platforms and support vessels. My background in working with offshore rigs and subsea equipment has equipped me with the skills to contribute meaningfully to such initiatives. Furthermore, my familiarity with the UK’s maritime regulations—such as those enforced by the MCA and the International Maritime Organization (IMO)—ensures that I can seamlessly integrate into any team while upholding the highest standards of safety and professionalism.</w:t>
      </w:r>
    </w:p>
    <w:p>
      <w:pPr>
        <w:pStyle w:val="BodyText"/>
      </w:pPr>
      <w:r>
        <w:t xml:space="preserve">My technical proficiency is complemented by strong leadership and collaboration skills. I have consistently worked in cross-functional teams, communicating effectively with ship officers, technicians, and stakeholders to ensure seamless operations. In one instance, I coordinated a large-scale overhaul of a passenger ferry’s engine room during a tight deadline, which required meticulous planning and coordination with multiple departments. The successful completion of the project not only minimized downtime but also earned recognition from senior management. This experience has solidified my ability to thrive in high-pressure environments, a trait that is especially vital for Marine Engineers operating in the fast-paced ports of London.</w:t>
      </w:r>
    </w:p>
    <w:p>
      <w:pPr>
        <w:pStyle w:val="BodyText"/>
      </w:pPr>
      <w:r>
        <w:t xml:space="preserve">What excites me most about the opportunity at [Company Name] is the potential to contribute to a forward-thinking organization that values both technical excellence and environmental stewardship. The United Kingdom London region offers a unique blend of tradition and innovation, and I am eager to bring my expertise in marine engineering to support your company’s goals. Whether it’s optimizing vessel performance, ensuring compliance with evolving regulations, or exploring new technologies to reduce the maritime industry’s carbon footprint, I am ready to make a meaningful impact.</w:t>
      </w:r>
    </w:p>
    <w:p>
      <w:pPr>
        <w:pStyle w:val="BodyText"/>
      </w:pPr>
      <w:r>
        <w:t xml:space="preserve">Thank you for considering my application. I would welcome the opportunity to discuss how my background and skills align with the needs of your team. Please feel free to contact me at [Your Phone Number] or [Your Email Address] at your earliest convenience. I look forward to the possibility of contributing to the success of [Company Name] as a Marine Engineer in United Kingdom Lond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dc:title>
  <dc:creator/>
  <dc:language>en</dc:language>
  <cp:keywords/>
  <dcterms:created xsi:type="dcterms:W3CDTF">2025-12-10T08:44:25Z</dcterms:created>
  <dcterms:modified xsi:type="dcterms:W3CDTF">2025-12-10T08:44:25Z</dcterms:modified>
</cp:coreProperties>
</file>

<file path=docProps/custom.xml><?xml version="1.0" encoding="utf-8"?>
<Properties xmlns="http://schemas.openxmlformats.org/officeDocument/2006/custom-properties" xmlns:vt="http://schemas.openxmlformats.org/officeDocument/2006/docPropsVTypes"/>
</file>